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B29CB" w:rsidRPr="00FB29CB" w14:paraId="4165FED4" w14:textId="77777777" w:rsidTr="00726833">
        <w:tc>
          <w:tcPr>
            <w:tcW w:w="9350" w:type="dxa"/>
            <w:gridSpan w:val="2"/>
            <w:shd w:val="clear" w:color="auto" w:fill="E2EFD9" w:themeFill="accent6" w:themeFillTint="33"/>
          </w:tcPr>
          <w:p w14:paraId="3CFFEE4E" w14:textId="489D8110" w:rsidR="00FB29CB" w:rsidRPr="00FB29CB" w:rsidRDefault="00FB29CB" w:rsidP="001D478B">
            <w:pPr>
              <w:rPr>
                <w:b/>
              </w:rPr>
            </w:pPr>
            <w:bookmarkStart w:id="0" w:name="_Hlk99193117"/>
            <w:r w:rsidRPr="004E39F3">
              <w:rPr>
                <w:bCs/>
              </w:rPr>
              <w:t>TITLE:</w:t>
            </w:r>
            <w:r w:rsidR="002A477C">
              <w:rPr>
                <w:b/>
              </w:rPr>
              <w:t xml:space="preserve"> </w:t>
            </w:r>
            <w:r w:rsidR="00CA4004">
              <w:rPr>
                <w:b/>
              </w:rPr>
              <w:t>“</w:t>
            </w:r>
            <w:r w:rsidR="004C2A29">
              <w:rPr>
                <w:b/>
              </w:rPr>
              <w:t>HUMAN EXPLORE TRAVEL AND TOURS RESERVATION AND RECORDS MANAGEMENT SYSTEM</w:t>
            </w:r>
            <w:r w:rsidR="00CA4004" w:rsidRPr="00CA4004">
              <w:rPr>
                <w:b/>
                <w:i/>
                <w:iCs/>
              </w:rPr>
              <w:t>.</w:t>
            </w:r>
            <w:r w:rsidR="001D478B" w:rsidRPr="001D478B">
              <w:rPr>
                <w:b/>
                <w:i/>
                <w:iCs/>
              </w:rPr>
              <w:t>”</w:t>
            </w:r>
          </w:p>
        </w:tc>
      </w:tr>
      <w:tr w:rsidR="00FB29CB" w:rsidRPr="00FB29CB" w14:paraId="3EAB772D" w14:textId="77777777" w:rsidTr="00726833">
        <w:tc>
          <w:tcPr>
            <w:tcW w:w="9350" w:type="dxa"/>
            <w:gridSpan w:val="2"/>
          </w:tcPr>
          <w:p w14:paraId="00EDD25A" w14:textId="77777777" w:rsidR="00FB29CB" w:rsidRPr="00FB29CB" w:rsidRDefault="00FB29CB" w:rsidP="00726833">
            <w:pPr>
              <w:jc w:val="center"/>
              <w:rPr>
                <w:b/>
              </w:rPr>
            </w:pPr>
            <w:bookmarkStart w:id="1" w:name="_Hlk99193138"/>
            <w:r w:rsidRPr="00FB29CB">
              <w:rPr>
                <w:b/>
              </w:rPr>
              <w:t>GROUP MEMBERS</w:t>
            </w:r>
          </w:p>
        </w:tc>
      </w:tr>
      <w:tr w:rsidR="00FB29CB" w:rsidRPr="00FB29CB" w14:paraId="47084290" w14:textId="77777777" w:rsidTr="00726833">
        <w:tc>
          <w:tcPr>
            <w:tcW w:w="4675" w:type="dxa"/>
          </w:tcPr>
          <w:p w14:paraId="5307C0D4" w14:textId="64FC75AF" w:rsidR="004E39F3" w:rsidRPr="004C2A29" w:rsidRDefault="004C2A29" w:rsidP="007165B9">
            <w:pPr>
              <w:rPr>
                <w:b/>
                <w:bCs/>
                <w:i/>
                <w:iCs/>
              </w:rPr>
            </w:pPr>
            <w:r w:rsidRPr="004C2A29">
              <w:rPr>
                <w:b/>
                <w:bCs/>
                <w:i/>
                <w:iCs/>
              </w:rPr>
              <w:t>Adriane Nuñez</w:t>
            </w:r>
          </w:p>
        </w:tc>
        <w:tc>
          <w:tcPr>
            <w:tcW w:w="4675" w:type="dxa"/>
          </w:tcPr>
          <w:p w14:paraId="6B7D7542" w14:textId="0D2D17C4" w:rsidR="00FB29CB" w:rsidRPr="001D478B" w:rsidRDefault="00FB29CB" w:rsidP="007165B9">
            <w:pPr>
              <w:rPr>
                <w:i/>
                <w:iCs/>
              </w:rPr>
            </w:pPr>
          </w:p>
        </w:tc>
      </w:tr>
      <w:bookmarkEnd w:id="0"/>
      <w:bookmarkEnd w:id="1"/>
      <w:tr w:rsidR="00FB29CB" w:rsidRPr="00FB29CB" w14:paraId="4FDAD1B6" w14:textId="77777777" w:rsidTr="00726833">
        <w:tc>
          <w:tcPr>
            <w:tcW w:w="4675" w:type="dxa"/>
          </w:tcPr>
          <w:p w14:paraId="22EE6335" w14:textId="6C95E007" w:rsidR="00FB29CB" w:rsidRPr="004C2A29" w:rsidRDefault="004C2A29" w:rsidP="007165B9">
            <w:pPr>
              <w:rPr>
                <w:b/>
                <w:bCs/>
                <w:i/>
                <w:iCs/>
              </w:rPr>
            </w:pPr>
            <w:r w:rsidRPr="004C2A29">
              <w:rPr>
                <w:b/>
                <w:bCs/>
                <w:i/>
                <w:iCs/>
              </w:rPr>
              <w:t>Jayvee Lumabi</w:t>
            </w:r>
          </w:p>
        </w:tc>
        <w:tc>
          <w:tcPr>
            <w:tcW w:w="4675" w:type="dxa"/>
          </w:tcPr>
          <w:p w14:paraId="2E60BA60" w14:textId="00CBC118" w:rsidR="00FB29CB" w:rsidRPr="001D478B" w:rsidRDefault="00FB29CB" w:rsidP="007165B9">
            <w:pPr>
              <w:rPr>
                <w:i/>
                <w:iCs/>
              </w:rPr>
            </w:pPr>
          </w:p>
        </w:tc>
      </w:tr>
      <w:tr w:rsidR="00C45B36" w:rsidRPr="00FB29CB" w14:paraId="5D79B8BD" w14:textId="77777777" w:rsidTr="00726833">
        <w:tc>
          <w:tcPr>
            <w:tcW w:w="4675" w:type="dxa"/>
          </w:tcPr>
          <w:p w14:paraId="4DAB9614" w14:textId="38CB2171" w:rsidR="00C45B36" w:rsidRPr="004C2A29" w:rsidRDefault="004C2A29" w:rsidP="00726833">
            <w:pPr>
              <w:rPr>
                <w:b/>
                <w:bCs/>
                <w:i/>
                <w:iCs/>
              </w:rPr>
            </w:pPr>
            <w:r w:rsidRPr="004C2A29">
              <w:rPr>
                <w:b/>
                <w:bCs/>
                <w:i/>
                <w:iCs/>
              </w:rPr>
              <w:t>Joshua Viñas</w:t>
            </w:r>
          </w:p>
        </w:tc>
        <w:tc>
          <w:tcPr>
            <w:tcW w:w="4675" w:type="dxa"/>
          </w:tcPr>
          <w:p w14:paraId="4AA956F4" w14:textId="77777777" w:rsidR="00C45B36" w:rsidRPr="001D478B" w:rsidRDefault="00C45B36" w:rsidP="00726833"/>
        </w:tc>
      </w:tr>
      <w:tr w:rsidR="00FB29CB" w:rsidRPr="00FB29CB" w14:paraId="3476EE4C" w14:textId="77777777" w:rsidTr="00726833">
        <w:tc>
          <w:tcPr>
            <w:tcW w:w="4675" w:type="dxa"/>
          </w:tcPr>
          <w:p w14:paraId="3EA459DC" w14:textId="3C489576" w:rsidR="00FB29CB" w:rsidRPr="00FB29CB" w:rsidRDefault="00FB29CB" w:rsidP="00726833">
            <w:pPr>
              <w:rPr>
                <w:b/>
              </w:rPr>
            </w:pPr>
            <w:r w:rsidRPr="00FB29CB">
              <w:rPr>
                <w:b/>
              </w:rPr>
              <w:t>DEFENSE DATE &amp; TIME:</w:t>
            </w:r>
            <w:r w:rsidR="001F3D5C">
              <w:rPr>
                <w:b/>
              </w:rPr>
              <w:t xml:space="preserve"> </w:t>
            </w:r>
          </w:p>
        </w:tc>
        <w:tc>
          <w:tcPr>
            <w:tcW w:w="4675" w:type="dxa"/>
          </w:tcPr>
          <w:p w14:paraId="42182CAE" w14:textId="479A9494" w:rsidR="00FB29CB" w:rsidRPr="00FB29CB" w:rsidRDefault="00FB29CB" w:rsidP="00726833">
            <w:pPr>
              <w:rPr>
                <w:b/>
              </w:rPr>
            </w:pPr>
            <w:r w:rsidRPr="00FB29CB">
              <w:rPr>
                <w:b/>
              </w:rPr>
              <w:t>VENUE:</w:t>
            </w:r>
            <w:r w:rsidR="001F3D5C">
              <w:rPr>
                <w:b/>
              </w:rPr>
              <w:t xml:space="preserve"> </w:t>
            </w:r>
          </w:p>
        </w:tc>
      </w:tr>
      <w:tr w:rsidR="00FB29CB" w:rsidRPr="00FB29CB" w14:paraId="3A1B3A56" w14:textId="77777777" w:rsidTr="00FB29CB">
        <w:trPr>
          <w:trHeight w:val="594"/>
        </w:trPr>
        <w:tc>
          <w:tcPr>
            <w:tcW w:w="4675" w:type="dxa"/>
          </w:tcPr>
          <w:p w14:paraId="25DE08D1" w14:textId="77777777" w:rsidR="00FB29CB" w:rsidRDefault="00FB29CB" w:rsidP="00726833">
            <w:pPr>
              <w:rPr>
                <w:b/>
              </w:rPr>
            </w:pPr>
            <w:r w:rsidRPr="00FB29CB">
              <w:rPr>
                <w:b/>
              </w:rPr>
              <w:t>EVALUATOR:</w:t>
            </w:r>
            <w:r w:rsidR="00E4541E">
              <w:rPr>
                <w:b/>
              </w:rPr>
              <w:t xml:space="preserve"> </w:t>
            </w:r>
          </w:p>
          <w:p w14:paraId="66F6CFC3" w14:textId="2F031AB4" w:rsidR="00E4541E" w:rsidRPr="00FB29CB" w:rsidRDefault="00E4541E" w:rsidP="00726833">
            <w:pPr>
              <w:rPr>
                <w:b/>
              </w:rPr>
            </w:pPr>
          </w:p>
        </w:tc>
        <w:tc>
          <w:tcPr>
            <w:tcW w:w="4675" w:type="dxa"/>
          </w:tcPr>
          <w:p w14:paraId="258D55A4" w14:textId="3BC1D88C" w:rsidR="00FB29CB" w:rsidRPr="00FB29CB" w:rsidRDefault="00FB29CB" w:rsidP="00726833">
            <w:pPr>
              <w:rPr>
                <w:b/>
              </w:rPr>
            </w:pPr>
            <w:r w:rsidRPr="00FB29CB">
              <w:rPr>
                <w:b/>
              </w:rPr>
              <w:t>SIGNATURE OF EVALUATOR:</w:t>
            </w:r>
          </w:p>
        </w:tc>
      </w:tr>
    </w:tbl>
    <w:p w14:paraId="51CA6068" w14:textId="6AB51DA3" w:rsidR="00FB29CB" w:rsidRPr="00FB29CB" w:rsidRDefault="00FB29CB" w:rsidP="00FB29CB">
      <w:pPr>
        <w:jc w:val="center"/>
        <w:rPr>
          <w:b/>
        </w:rPr>
      </w:pPr>
      <w:r w:rsidRPr="00FB29CB">
        <w:rPr>
          <w:b/>
        </w:rPr>
        <w:t>--- PANELIST EVALUATION ---</w:t>
      </w:r>
    </w:p>
    <w:tbl>
      <w:tblPr>
        <w:tblStyle w:val="TableGrid"/>
        <w:tblW w:w="9035" w:type="dxa"/>
        <w:tblLook w:val="04A0" w:firstRow="1" w:lastRow="0" w:firstColumn="1" w:lastColumn="0" w:noHBand="0" w:noVBand="1"/>
      </w:tblPr>
      <w:tblGrid>
        <w:gridCol w:w="5949"/>
        <w:gridCol w:w="1526"/>
        <w:gridCol w:w="1560"/>
      </w:tblGrid>
      <w:tr w:rsidR="00FB29CB" w14:paraId="781129F4" w14:textId="77777777" w:rsidTr="00A2732C">
        <w:tc>
          <w:tcPr>
            <w:tcW w:w="9035" w:type="dxa"/>
            <w:gridSpan w:val="3"/>
            <w:shd w:val="clear" w:color="auto" w:fill="A8D08D" w:themeFill="accent6" w:themeFillTint="99"/>
          </w:tcPr>
          <w:p w14:paraId="28CDBE7A" w14:textId="51DE7052" w:rsidR="00FB29CB" w:rsidRDefault="00FB29CB" w:rsidP="00FB29CB">
            <w:pPr>
              <w:jc w:val="both"/>
              <w:rPr>
                <w:b/>
              </w:rPr>
            </w:pPr>
            <w:r>
              <w:rPr>
                <w:b/>
              </w:rPr>
              <w:t>CAPSTONE PROJECT PROPOSAL MANUSCRIPT (GROUP GRADE) 40%</w:t>
            </w:r>
          </w:p>
        </w:tc>
      </w:tr>
      <w:tr w:rsidR="00FB29CB" w14:paraId="7ABF9BCE" w14:textId="77777777" w:rsidTr="00A2732C">
        <w:tc>
          <w:tcPr>
            <w:tcW w:w="5949" w:type="dxa"/>
            <w:shd w:val="clear" w:color="auto" w:fill="E2EFD9" w:themeFill="accent6" w:themeFillTint="33"/>
          </w:tcPr>
          <w:p w14:paraId="45837B76" w14:textId="15910EB1" w:rsidR="00FB29CB" w:rsidRDefault="00FB29CB" w:rsidP="00FB29CB">
            <w:pPr>
              <w:jc w:val="both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1526" w:type="dxa"/>
            <w:shd w:val="clear" w:color="auto" w:fill="E2EFD9" w:themeFill="accent6" w:themeFillTint="33"/>
          </w:tcPr>
          <w:p w14:paraId="60244797" w14:textId="2EA99754" w:rsidR="00FB29CB" w:rsidRDefault="00364455" w:rsidP="00FB29CB">
            <w:pPr>
              <w:jc w:val="both"/>
              <w:rPr>
                <w:b/>
              </w:rPr>
            </w:pPr>
            <w:r>
              <w:rPr>
                <w:b/>
              </w:rPr>
              <w:t>GRADE RANGE</w:t>
            </w:r>
          </w:p>
        </w:tc>
        <w:tc>
          <w:tcPr>
            <w:tcW w:w="1560" w:type="dxa"/>
            <w:shd w:val="clear" w:color="auto" w:fill="E2EFD9" w:themeFill="accent6" w:themeFillTint="33"/>
          </w:tcPr>
          <w:p w14:paraId="6ADB5102" w14:textId="129A5CBD" w:rsidR="00FB29CB" w:rsidRDefault="00FB29CB" w:rsidP="00FB29CB">
            <w:pPr>
              <w:jc w:val="both"/>
              <w:rPr>
                <w:b/>
              </w:rPr>
            </w:pPr>
            <w:r>
              <w:rPr>
                <w:b/>
              </w:rPr>
              <w:t>POINTS</w:t>
            </w:r>
          </w:p>
        </w:tc>
      </w:tr>
      <w:tr w:rsidR="00FB29CB" w14:paraId="086A63C3" w14:textId="77777777" w:rsidTr="00FB29CB">
        <w:tc>
          <w:tcPr>
            <w:tcW w:w="5949" w:type="dxa"/>
          </w:tcPr>
          <w:p w14:paraId="45322785" w14:textId="77777777" w:rsidR="00FB29CB" w:rsidRDefault="00025552" w:rsidP="00025552">
            <w:r>
              <w:t>PROJECT CONTEXT</w:t>
            </w:r>
          </w:p>
          <w:p w14:paraId="4223F383" w14:textId="717A783A" w:rsidR="00025552" w:rsidRDefault="00025552" w:rsidP="00025552">
            <w:pPr>
              <w:pStyle w:val="ListParagraph"/>
              <w:numPr>
                <w:ilvl w:val="0"/>
                <w:numId w:val="1"/>
              </w:numPr>
            </w:pPr>
            <w:r>
              <w:t xml:space="preserve">Project Context is intact and provides </w:t>
            </w:r>
            <w:r w:rsidR="001E7064">
              <w:t xml:space="preserve">a </w:t>
            </w:r>
            <w:r>
              <w:t>clear overview of the entire research/capstone project.</w:t>
            </w:r>
          </w:p>
          <w:p w14:paraId="23C92533" w14:textId="44E206E1" w:rsidR="00025552" w:rsidRPr="00FB29CB" w:rsidRDefault="00364455" w:rsidP="00025552">
            <w:pPr>
              <w:pStyle w:val="ListParagraph"/>
              <w:numPr>
                <w:ilvl w:val="0"/>
                <w:numId w:val="1"/>
              </w:numPr>
            </w:pPr>
            <w:r>
              <w:t>The p</w:t>
            </w:r>
            <w:r w:rsidR="00025552">
              <w:t>urpose and Description of the Project and its beneficiaries are clear and complete.</w:t>
            </w:r>
          </w:p>
        </w:tc>
        <w:tc>
          <w:tcPr>
            <w:tcW w:w="1526" w:type="dxa"/>
          </w:tcPr>
          <w:p w14:paraId="0BC25FA0" w14:textId="77777777" w:rsidR="00FB29CB" w:rsidRDefault="00FB29CB" w:rsidP="005A65C9">
            <w:pPr>
              <w:jc w:val="center"/>
            </w:pPr>
          </w:p>
          <w:p w14:paraId="08319B1C" w14:textId="77777777" w:rsidR="005A65C9" w:rsidRDefault="005A65C9" w:rsidP="005A65C9">
            <w:pPr>
              <w:jc w:val="center"/>
            </w:pPr>
          </w:p>
          <w:p w14:paraId="53D48130" w14:textId="1669AF16" w:rsidR="005A65C9" w:rsidRDefault="00364455" w:rsidP="005A65C9">
            <w:pPr>
              <w:jc w:val="center"/>
            </w:pPr>
            <w:r>
              <w:t>(15%)</w:t>
            </w:r>
          </w:p>
          <w:p w14:paraId="76A4D6A3" w14:textId="6105BB3C" w:rsidR="00364455" w:rsidRPr="00FB29CB" w:rsidRDefault="00364455" w:rsidP="005A65C9">
            <w:pPr>
              <w:jc w:val="center"/>
            </w:pPr>
            <w:r>
              <w:t>65-95</w:t>
            </w:r>
          </w:p>
        </w:tc>
        <w:tc>
          <w:tcPr>
            <w:tcW w:w="1560" w:type="dxa"/>
          </w:tcPr>
          <w:p w14:paraId="570967B0" w14:textId="77777777" w:rsidR="00FB29CB" w:rsidRDefault="00FB29CB" w:rsidP="005A65C9">
            <w:pPr>
              <w:jc w:val="center"/>
            </w:pPr>
          </w:p>
          <w:p w14:paraId="6B1C5A29" w14:textId="77777777" w:rsidR="005A65C9" w:rsidRDefault="005A65C9" w:rsidP="005A65C9">
            <w:pPr>
              <w:jc w:val="center"/>
            </w:pPr>
          </w:p>
          <w:p w14:paraId="2CCB2580" w14:textId="1EDBA381" w:rsidR="005A65C9" w:rsidRPr="00FB29CB" w:rsidRDefault="005A65C9" w:rsidP="005A65C9">
            <w:pPr>
              <w:jc w:val="center"/>
            </w:pPr>
          </w:p>
        </w:tc>
      </w:tr>
      <w:tr w:rsidR="00FB29CB" w14:paraId="5F83F553" w14:textId="77777777" w:rsidTr="00FB29CB">
        <w:tc>
          <w:tcPr>
            <w:tcW w:w="5949" w:type="dxa"/>
          </w:tcPr>
          <w:p w14:paraId="4359FEC2" w14:textId="77777777" w:rsidR="00FB29CB" w:rsidRDefault="00025552" w:rsidP="00FB29CB">
            <w:pPr>
              <w:jc w:val="both"/>
            </w:pPr>
            <w:r>
              <w:t>OBJECTIVES</w:t>
            </w:r>
          </w:p>
          <w:p w14:paraId="7481F585" w14:textId="12C51C58" w:rsidR="00025552" w:rsidRPr="00FB29CB" w:rsidRDefault="00025552" w:rsidP="00025552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Main and specific objectives are clearly defined</w:t>
            </w:r>
          </w:p>
        </w:tc>
        <w:tc>
          <w:tcPr>
            <w:tcW w:w="1526" w:type="dxa"/>
          </w:tcPr>
          <w:p w14:paraId="52C381C3" w14:textId="43809CFD" w:rsidR="00FB29CB" w:rsidRDefault="00364455" w:rsidP="005A65C9">
            <w:pPr>
              <w:jc w:val="center"/>
            </w:pPr>
            <w:r>
              <w:t>(</w:t>
            </w:r>
            <w:r w:rsidR="005A65C9">
              <w:t>25</w:t>
            </w:r>
            <w:r>
              <w:t>%)</w:t>
            </w:r>
          </w:p>
          <w:p w14:paraId="38B4ECAC" w14:textId="3155F05B" w:rsidR="00364455" w:rsidRPr="00FB29CB" w:rsidRDefault="00364455" w:rsidP="005A65C9">
            <w:pPr>
              <w:jc w:val="center"/>
            </w:pPr>
            <w:r>
              <w:t>65-95</w:t>
            </w:r>
          </w:p>
        </w:tc>
        <w:tc>
          <w:tcPr>
            <w:tcW w:w="1560" w:type="dxa"/>
          </w:tcPr>
          <w:p w14:paraId="0FE857FB" w14:textId="77777777" w:rsidR="00FB29CB" w:rsidRPr="00FB29CB" w:rsidRDefault="00FB29CB" w:rsidP="005A65C9">
            <w:pPr>
              <w:jc w:val="center"/>
            </w:pPr>
          </w:p>
        </w:tc>
      </w:tr>
      <w:tr w:rsidR="00FB29CB" w14:paraId="27853959" w14:textId="77777777" w:rsidTr="00FB29CB">
        <w:tc>
          <w:tcPr>
            <w:tcW w:w="5949" w:type="dxa"/>
          </w:tcPr>
          <w:p w14:paraId="7DCCF597" w14:textId="77777777" w:rsidR="00FB29CB" w:rsidRDefault="00025552" w:rsidP="00FB29CB">
            <w:pPr>
              <w:jc w:val="both"/>
            </w:pPr>
            <w:r>
              <w:t>SCOPE</w:t>
            </w:r>
          </w:p>
          <w:p w14:paraId="64675362" w14:textId="4FE6200D" w:rsidR="00025552" w:rsidRPr="00FB29CB" w:rsidRDefault="00025552" w:rsidP="00025552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 xml:space="preserve">The stated scope provides </w:t>
            </w:r>
            <w:r w:rsidR="001E7064">
              <w:t xml:space="preserve">a </w:t>
            </w:r>
            <w:r>
              <w:t>clear discussion about the stud</w:t>
            </w:r>
            <w:r w:rsidR="00364455">
              <w:t>y'</w:t>
            </w:r>
            <w:r>
              <w:t>s content and output.</w:t>
            </w:r>
          </w:p>
        </w:tc>
        <w:tc>
          <w:tcPr>
            <w:tcW w:w="1526" w:type="dxa"/>
          </w:tcPr>
          <w:p w14:paraId="483D2AF7" w14:textId="77777777" w:rsidR="00FB29CB" w:rsidRDefault="00FB29CB" w:rsidP="005A65C9">
            <w:pPr>
              <w:jc w:val="center"/>
            </w:pPr>
          </w:p>
          <w:p w14:paraId="3F68BC4F" w14:textId="77777777" w:rsidR="005A65C9" w:rsidRDefault="00364455" w:rsidP="005A65C9">
            <w:pPr>
              <w:jc w:val="center"/>
            </w:pPr>
            <w:r>
              <w:t>(</w:t>
            </w:r>
            <w:r w:rsidR="005A65C9">
              <w:t>25</w:t>
            </w:r>
            <w:r>
              <w:t>%)</w:t>
            </w:r>
          </w:p>
          <w:p w14:paraId="6AF6B575" w14:textId="6CE959DC" w:rsidR="00364455" w:rsidRPr="00FB29CB" w:rsidRDefault="00364455" w:rsidP="005A65C9">
            <w:pPr>
              <w:jc w:val="center"/>
            </w:pPr>
            <w:r>
              <w:t>65-95</w:t>
            </w:r>
          </w:p>
        </w:tc>
        <w:tc>
          <w:tcPr>
            <w:tcW w:w="1560" w:type="dxa"/>
          </w:tcPr>
          <w:p w14:paraId="159C4810" w14:textId="77777777" w:rsidR="00FB29CB" w:rsidRPr="00FB29CB" w:rsidRDefault="00FB29CB" w:rsidP="005A65C9">
            <w:pPr>
              <w:jc w:val="center"/>
            </w:pPr>
          </w:p>
        </w:tc>
      </w:tr>
      <w:tr w:rsidR="00FB29CB" w14:paraId="010A3501" w14:textId="77777777" w:rsidTr="00FB29CB">
        <w:tc>
          <w:tcPr>
            <w:tcW w:w="5949" w:type="dxa"/>
          </w:tcPr>
          <w:p w14:paraId="4B6879EA" w14:textId="730F6C21" w:rsidR="00FB29CB" w:rsidRDefault="005A65C9" w:rsidP="00FB29CB">
            <w:pPr>
              <w:jc w:val="both"/>
            </w:pPr>
            <w:r>
              <w:t xml:space="preserve">RELATED LITERATURE AND </w:t>
            </w:r>
            <w:r w:rsidR="00636AFF">
              <w:t>SYSTEM</w:t>
            </w:r>
          </w:p>
          <w:p w14:paraId="2ABD41C8" w14:textId="77777777" w:rsidR="005A65C9" w:rsidRDefault="005A65C9" w:rsidP="005A65C9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Recent and relevant</w:t>
            </w:r>
          </w:p>
          <w:p w14:paraId="6163D069" w14:textId="4A68831D" w:rsidR="005A65C9" w:rsidRDefault="005A65C9" w:rsidP="005A65C9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 xml:space="preserve">Provides </w:t>
            </w:r>
            <w:r w:rsidR="00364455">
              <w:t xml:space="preserve">a </w:t>
            </w:r>
            <w:r>
              <w:t>solid background of the research/ capstone project</w:t>
            </w:r>
          </w:p>
          <w:p w14:paraId="3CF5D344" w14:textId="4147293F" w:rsidR="005A65C9" w:rsidRPr="00FB29CB" w:rsidRDefault="005A65C9" w:rsidP="005A65C9">
            <w:pPr>
              <w:pStyle w:val="ListParagraph"/>
              <w:numPr>
                <w:ilvl w:val="0"/>
                <w:numId w:val="2"/>
              </w:numPr>
              <w:jc w:val="both"/>
            </w:pPr>
            <w:r>
              <w:t>Sources are appropriately cited and noted</w:t>
            </w:r>
          </w:p>
        </w:tc>
        <w:tc>
          <w:tcPr>
            <w:tcW w:w="1526" w:type="dxa"/>
          </w:tcPr>
          <w:p w14:paraId="4490E45F" w14:textId="77777777" w:rsidR="00FB29CB" w:rsidRDefault="00FB29CB" w:rsidP="005A65C9">
            <w:pPr>
              <w:jc w:val="center"/>
            </w:pPr>
          </w:p>
          <w:p w14:paraId="61218953" w14:textId="77777777" w:rsidR="005A65C9" w:rsidRDefault="005A65C9" w:rsidP="005A65C9">
            <w:pPr>
              <w:jc w:val="center"/>
            </w:pPr>
          </w:p>
          <w:p w14:paraId="389EA133" w14:textId="77777777" w:rsidR="005A65C9" w:rsidRDefault="00364455" w:rsidP="005A65C9">
            <w:pPr>
              <w:jc w:val="center"/>
            </w:pPr>
            <w:r>
              <w:t>(</w:t>
            </w:r>
            <w:r w:rsidR="005A65C9">
              <w:t>25</w:t>
            </w:r>
            <w:r>
              <w:t>%)</w:t>
            </w:r>
          </w:p>
          <w:p w14:paraId="3DB69991" w14:textId="23852436" w:rsidR="00364455" w:rsidRPr="00FB29CB" w:rsidRDefault="00364455" w:rsidP="005A65C9">
            <w:pPr>
              <w:jc w:val="center"/>
            </w:pPr>
            <w:r>
              <w:t>65-95</w:t>
            </w:r>
          </w:p>
        </w:tc>
        <w:tc>
          <w:tcPr>
            <w:tcW w:w="1560" w:type="dxa"/>
          </w:tcPr>
          <w:p w14:paraId="212E1C8E" w14:textId="77777777" w:rsidR="00FB29CB" w:rsidRPr="00FB29CB" w:rsidRDefault="00FB29CB" w:rsidP="00636AFF"/>
        </w:tc>
      </w:tr>
      <w:tr w:rsidR="00FB29CB" w14:paraId="4BEFA959" w14:textId="77777777" w:rsidTr="00FB29CB">
        <w:tc>
          <w:tcPr>
            <w:tcW w:w="5949" w:type="dxa"/>
          </w:tcPr>
          <w:p w14:paraId="65C4A677" w14:textId="77777777" w:rsidR="00FB29CB" w:rsidRDefault="005A65C9" w:rsidP="00FB29CB">
            <w:pPr>
              <w:jc w:val="both"/>
            </w:pPr>
            <w:r>
              <w:t>METHODOLOGY</w:t>
            </w:r>
          </w:p>
          <w:p w14:paraId="7FA00A6D" w14:textId="52329B06" w:rsidR="005A65C9" w:rsidRPr="00FB29CB" w:rsidRDefault="005A65C9" w:rsidP="005A65C9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Chosen methodology w</w:t>
            </w:r>
            <w:r w:rsidR="00364455">
              <w:t>as</w:t>
            </w:r>
            <w:r>
              <w:t xml:space="preserve"> applicable and fit to proponents and their study.</w:t>
            </w:r>
          </w:p>
        </w:tc>
        <w:tc>
          <w:tcPr>
            <w:tcW w:w="1526" w:type="dxa"/>
          </w:tcPr>
          <w:p w14:paraId="6F49A269" w14:textId="234EA7A0" w:rsidR="00FB29CB" w:rsidRDefault="00364455" w:rsidP="005A65C9">
            <w:pPr>
              <w:jc w:val="center"/>
            </w:pPr>
            <w:r>
              <w:t>(10%)</w:t>
            </w:r>
          </w:p>
          <w:p w14:paraId="39BCF81A" w14:textId="62B5E0B4" w:rsidR="005A65C9" w:rsidRPr="00FB29CB" w:rsidRDefault="00364455" w:rsidP="005A65C9">
            <w:pPr>
              <w:jc w:val="center"/>
            </w:pPr>
            <w:r>
              <w:t>65-95</w:t>
            </w:r>
          </w:p>
        </w:tc>
        <w:tc>
          <w:tcPr>
            <w:tcW w:w="1560" w:type="dxa"/>
          </w:tcPr>
          <w:p w14:paraId="2186D03E" w14:textId="77777777" w:rsidR="00FB29CB" w:rsidRPr="00FB29CB" w:rsidRDefault="00FB29CB" w:rsidP="005A65C9">
            <w:pPr>
              <w:jc w:val="center"/>
            </w:pPr>
          </w:p>
        </w:tc>
      </w:tr>
    </w:tbl>
    <w:p w14:paraId="413EF717" w14:textId="282FCCCC" w:rsidR="00FB29CB" w:rsidRDefault="00FB29CB" w:rsidP="00FB29CB">
      <w:pPr>
        <w:jc w:val="both"/>
        <w:rPr>
          <w:b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172"/>
        <w:gridCol w:w="2226"/>
        <w:gridCol w:w="1741"/>
        <w:gridCol w:w="2070"/>
      </w:tblGrid>
      <w:tr w:rsidR="00265457" w14:paraId="0862C46F" w14:textId="2853C715" w:rsidTr="00726833">
        <w:tc>
          <w:tcPr>
            <w:tcW w:w="9209" w:type="dxa"/>
            <w:gridSpan w:val="4"/>
            <w:shd w:val="clear" w:color="auto" w:fill="A8D08D" w:themeFill="accent6" w:themeFillTint="99"/>
          </w:tcPr>
          <w:p w14:paraId="310942E7" w14:textId="2329DF8E" w:rsidR="00265457" w:rsidRDefault="00265457" w:rsidP="00726833">
            <w:pPr>
              <w:jc w:val="both"/>
              <w:rPr>
                <w:b/>
              </w:rPr>
            </w:pPr>
            <w:r>
              <w:rPr>
                <w:b/>
              </w:rPr>
              <w:t>ORAL EXAMINATION (INDIVIDUAL GRADE) 60%</w:t>
            </w:r>
          </w:p>
        </w:tc>
      </w:tr>
      <w:tr w:rsidR="00FE3876" w14:paraId="76B4384A" w14:textId="4B585C54" w:rsidTr="00FE3876">
        <w:tc>
          <w:tcPr>
            <w:tcW w:w="3172" w:type="dxa"/>
            <w:shd w:val="clear" w:color="auto" w:fill="E2EFD9" w:themeFill="accent6" w:themeFillTint="33"/>
          </w:tcPr>
          <w:p w14:paraId="501696FD" w14:textId="60112B3E" w:rsidR="00FE3876" w:rsidRDefault="00FE3876" w:rsidP="00803168">
            <w:pPr>
              <w:jc w:val="center"/>
              <w:rPr>
                <w:b/>
              </w:rPr>
            </w:pPr>
            <w:r>
              <w:rPr>
                <w:b/>
              </w:rPr>
              <w:t>NAME OF PROPONENTS</w:t>
            </w:r>
          </w:p>
        </w:tc>
        <w:tc>
          <w:tcPr>
            <w:tcW w:w="2226" w:type="dxa"/>
            <w:shd w:val="clear" w:color="auto" w:fill="E2EFD9" w:themeFill="accent6" w:themeFillTint="33"/>
          </w:tcPr>
          <w:p w14:paraId="2BBE8EA3" w14:textId="77777777" w:rsidR="00FE3876" w:rsidRDefault="00FE3876" w:rsidP="00803168">
            <w:pPr>
              <w:jc w:val="center"/>
              <w:rPr>
                <w:b/>
              </w:rPr>
            </w:pPr>
            <w:r>
              <w:rPr>
                <w:b/>
              </w:rPr>
              <w:t>CONPREHENSIVENESS OF THE ANSWER/ IDEAS</w:t>
            </w:r>
          </w:p>
          <w:p w14:paraId="53B8F032" w14:textId="77777777" w:rsidR="00FE3876" w:rsidRDefault="00364455" w:rsidP="00803168">
            <w:pPr>
              <w:jc w:val="center"/>
              <w:rPr>
                <w:b/>
              </w:rPr>
            </w:pPr>
            <w:r>
              <w:rPr>
                <w:b/>
              </w:rPr>
              <w:t>(</w:t>
            </w:r>
            <w:r w:rsidR="00541666">
              <w:rPr>
                <w:b/>
              </w:rPr>
              <w:t>8</w:t>
            </w:r>
            <w:r w:rsidR="00FE3876">
              <w:rPr>
                <w:b/>
              </w:rPr>
              <w:t>0</w:t>
            </w:r>
            <w:r>
              <w:rPr>
                <w:b/>
              </w:rPr>
              <w:t>%)</w:t>
            </w:r>
          </w:p>
          <w:p w14:paraId="0DAB3863" w14:textId="78E38D05" w:rsidR="00364455" w:rsidRDefault="00364455" w:rsidP="00803168">
            <w:pPr>
              <w:jc w:val="center"/>
              <w:rPr>
                <w:b/>
              </w:rPr>
            </w:pPr>
            <w:r>
              <w:t>65-95</w:t>
            </w:r>
          </w:p>
        </w:tc>
        <w:tc>
          <w:tcPr>
            <w:tcW w:w="1741" w:type="dxa"/>
            <w:shd w:val="clear" w:color="auto" w:fill="E2EFD9" w:themeFill="accent6" w:themeFillTint="33"/>
          </w:tcPr>
          <w:p w14:paraId="50FDCA61" w14:textId="77777777" w:rsidR="00FE3876" w:rsidRDefault="00FE3876" w:rsidP="00803168">
            <w:pPr>
              <w:jc w:val="center"/>
              <w:rPr>
                <w:b/>
              </w:rPr>
            </w:pPr>
            <w:r>
              <w:rPr>
                <w:b/>
              </w:rPr>
              <w:t>CONTRIBUTION/ SUPPORT TO THE TEAM</w:t>
            </w:r>
          </w:p>
          <w:p w14:paraId="084CDF99" w14:textId="77777777" w:rsidR="00FE3876" w:rsidRDefault="00364455" w:rsidP="00803168">
            <w:pPr>
              <w:jc w:val="center"/>
              <w:rPr>
                <w:b/>
              </w:rPr>
            </w:pPr>
            <w:r>
              <w:rPr>
                <w:b/>
              </w:rPr>
              <w:t>(20%)</w:t>
            </w:r>
          </w:p>
          <w:p w14:paraId="7C9EE496" w14:textId="082AB24C" w:rsidR="00364455" w:rsidRDefault="00364455" w:rsidP="00803168">
            <w:pPr>
              <w:jc w:val="center"/>
              <w:rPr>
                <w:b/>
              </w:rPr>
            </w:pPr>
            <w:r>
              <w:t>65-95</w:t>
            </w:r>
          </w:p>
        </w:tc>
        <w:tc>
          <w:tcPr>
            <w:tcW w:w="2070" w:type="dxa"/>
            <w:shd w:val="clear" w:color="auto" w:fill="E2EFD9" w:themeFill="accent6" w:themeFillTint="33"/>
          </w:tcPr>
          <w:p w14:paraId="17DAD623" w14:textId="51FC78D8" w:rsidR="00FE3876" w:rsidRDefault="00FE3876" w:rsidP="00803168">
            <w:pPr>
              <w:jc w:val="center"/>
              <w:rPr>
                <w:b/>
              </w:rPr>
            </w:pPr>
            <w:r>
              <w:rPr>
                <w:b/>
              </w:rPr>
              <w:t>TOTAL</w:t>
            </w:r>
          </w:p>
        </w:tc>
      </w:tr>
      <w:tr w:rsidR="00FF2B28" w14:paraId="456E25CE" w14:textId="4155CB77" w:rsidTr="00726833">
        <w:trPr>
          <w:trHeight w:val="247"/>
        </w:trPr>
        <w:tc>
          <w:tcPr>
            <w:tcW w:w="3172" w:type="dxa"/>
          </w:tcPr>
          <w:p w14:paraId="5FC50865" w14:textId="56184FD6" w:rsidR="00FF2B28" w:rsidRPr="004C2A29" w:rsidRDefault="004C2A29" w:rsidP="00FF2B28">
            <w:pPr>
              <w:rPr>
                <w:b/>
                <w:bCs/>
              </w:rPr>
            </w:pPr>
            <w:r w:rsidRPr="004C2A29">
              <w:rPr>
                <w:b/>
                <w:bCs/>
              </w:rPr>
              <w:t>Nuñez</w:t>
            </w:r>
            <w:r>
              <w:rPr>
                <w:b/>
                <w:bCs/>
              </w:rPr>
              <w:t>, Adriane</w:t>
            </w:r>
          </w:p>
        </w:tc>
        <w:tc>
          <w:tcPr>
            <w:tcW w:w="2226" w:type="dxa"/>
          </w:tcPr>
          <w:p w14:paraId="468A1104" w14:textId="3FFF23FD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20750C86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136B6A67" w14:textId="77777777" w:rsidR="00FF2B28" w:rsidRDefault="00FF2B28" w:rsidP="00FF2B28">
            <w:pPr>
              <w:jc w:val="center"/>
            </w:pPr>
          </w:p>
        </w:tc>
      </w:tr>
      <w:tr w:rsidR="00FF2B28" w14:paraId="7ADA8DF9" w14:textId="1ADDA08D" w:rsidTr="00726833">
        <w:tc>
          <w:tcPr>
            <w:tcW w:w="3172" w:type="dxa"/>
          </w:tcPr>
          <w:p w14:paraId="65E591DF" w14:textId="69C8473A" w:rsidR="00FF2B28" w:rsidRPr="004C2A29" w:rsidRDefault="004C2A29" w:rsidP="00FF2B2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UMABI, JAYVEE</w:t>
            </w:r>
          </w:p>
        </w:tc>
        <w:tc>
          <w:tcPr>
            <w:tcW w:w="2226" w:type="dxa"/>
          </w:tcPr>
          <w:p w14:paraId="331A14D8" w14:textId="024E3726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0A9E6D7A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4364FE5D" w14:textId="77777777" w:rsidR="00FF2B28" w:rsidRPr="00FB29CB" w:rsidRDefault="00FF2B28" w:rsidP="00FF2B28">
            <w:pPr>
              <w:jc w:val="center"/>
            </w:pPr>
          </w:p>
        </w:tc>
      </w:tr>
      <w:tr w:rsidR="00FF2B28" w14:paraId="44DAAD43" w14:textId="147F1805" w:rsidTr="00726833">
        <w:tc>
          <w:tcPr>
            <w:tcW w:w="3172" w:type="dxa"/>
          </w:tcPr>
          <w:p w14:paraId="787A5911" w14:textId="582D206C" w:rsidR="00FF2B28" w:rsidRPr="001D478B" w:rsidRDefault="004C2A29" w:rsidP="00FF2B28">
            <w:pPr>
              <w:jc w:val="both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VIÑAS, JOSHUA</w:t>
            </w:r>
          </w:p>
        </w:tc>
        <w:tc>
          <w:tcPr>
            <w:tcW w:w="2226" w:type="dxa"/>
          </w:tcPr>
          <w:p w14:paraId="113FB8B6" w14:textId="715421A8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549DCD52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6AC9304F" w14:textId="77777777" w:rsidR="00FF2B28" w:rsidRPr="00FB29CB" w:rsidRDefault="00FF2B28" w:rsidP="00FF2B28">
            <w:pPr>
              <w:jc w:val="center"/>
            </w:pPr>
          </w:p>
        </w:tc>
      </w:tr>
      <w:tr w:rsidR="00FF2B28" w14:paraId="56901603" w14:textId="434F4541" w:rsidTr="00726833">
        <w:tc>
          <w:tcPr>
            <w:tcW w:w="3172" w:type="dxa"/>
          </w:tcPr>
          <w:p w14:paraId="07EDB936" w14:textId="0719C224" w:rsidR="00FF2B28" w:rsidRPr="001D478B" w:rsidRDefault="00FF2B28" w:rsidP="00FF2B28">
            <w:pPr>
              <w:jc w:val="both"/>
              <w:rPr>
                <w:b/>
                <w:bCs/>
                <w:i/>
                <w:iCs/>
              </w:rPr>
            </w:pPr>
          </w:p>
        </w:tc>
        <w:tc>
          <w:tcPr>
            <w:tcW w:w="2226" w:type="dxa"/>
          </w:tcPr>
          <w:p w14:paraId="1C2BB4D7" w14:textId="5774E3E8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53C563BC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5320A082" w14:textId="77777777" w:rsidR="00FF2B28" w:rsidRPr="00FB29CB" w:rsidRDefault="00FF2B28" w:rsidP="00FF2B28">
            <w:pPr>
              <w:jc w:val="center"/>
            </w:pPr>
          </w:p>
        </w:tc>
      </w:tr>
      <w:tr w:rsidR="00FF2B28" w14:paraId="3D71C030" w14:textId="77777777" w:rsidTr="00726833">
        <w:tc>
          <w:tcPr>
            <w:tcW w:w="3172" w:type="dxa"/>
          </w:tcPr>
          <w:p w14:paraId="7CA35559" w14:textId="19783F69" w:rsidR="00FF2B28" w:rsidRPr="001D478B" w:rsidRDefault="00FF2B28" w:rsidP="00FF2B28">
            <w:pPr>
              <w:jc w:val="both"/>
              <w:rPr>
                <w:b/>
                <w:bCs/>
                <w:i/>
                <w:iCs/>
              </w:rPr>
            </w:pPr>
          </w:p>
        </w:tc>
        <w:tc>
          <w:tcPr>
            <w:tcW w:w="2226" w:type="dxa"/>
          </w:tcPr>
          <w:p w14:paraId="210E4001" w14:textId="77777777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3ABA25D4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124A0A17" w14:textId="77777777" w:rsidR="00FF2B28" w:rsidRPr="00FB29CB" w:rsidRDefault="00FF2B28" w:rsidP="00FF2B28">
            <w:pPr>
              <w:jc w:val="center"/>
            </w:pPr>
          </w:p>
        </w:tc>
      </w:tr>
      <w:tr w:rsidR="00FF2B28" w14:paraId="0DE03C3A" w14:textId="77777777" w:rsidTr="00726833">
        <w:tc>
          <w:tcPr>
            <w:tcW w:w="3172" w:type="dxa"/>
          </w:tcPr>
          <w:p w14:paraId="452EF043" w14:textId="77777777" w:rsidR="00FF2B28" w:rsidRPr="001D478B" w:rsidRDefault="00FF2B28" w:rsidP="00FF2B28">
            <w:pPr>
              <w:jc w:val="both"/>
              <w:rPr>
                <w:b/>
                <w:bCs/>
                <w:i/>
                <w:iCs/>
              </w:rPr>
            </w:pPr>
          </w:p>
        </w:tc>
        <w:tc>
          <w:tcPr>
            <w:tcW w:w="2226" w:type="dxa"/>
          </w:tcPr>
          <w:p w14:paraId="34C40CB0" w14:textId="77777777" w:rsidR="00FF2B28" w:rsidRPr="00FB29CB" w:rsidRDefault="00FF2B28" w:rsidP="00FF2B28">
            <w:pPr>
              <w:jc w:val="center"/>
            </w:pPr>
          </w:p>
        </w:tc>
        <w:tc>
          <w:tcPr>
            <w:tcW w:w="1741" w:type="dxa"/>
          </w:tcPr>
          <w:p w14:paraId="60278750" w14:textId="77777777" w:rsidR="00FF2B28" w:rsidRPr="00FB29CB" w:rsidRDefault="00FF2B28" w:rsidP="00FF2B28">
            <w:pPr>
              <w:jc w:val="center"/>
            </w:pPr>
          </w:p>
        </w:tc>
        <w:tc>
          <w:tcPr>
            <w:tcW w:w="2070" w:type="dxa"/>
          </w:tcPr>
          <w:p w14:paraId="677EFDEC" w14:textId="77777777" w:rsidR="00FF2B28" w:rsidRPr="00FB29CB" w:rsidRDefault="00FF2B28" w:rsidP="00FF2B28">
            <w:pPr>
              <w:jc w:val="center"/>
            </w:pPr>
          </w:p>
        </w:tc>
      </w:tr>
    </w:tbl>
    <w:p w14:paraId="4CD072F8" w14:textId="77777777" w:rsidR="00A2732C" w:rsidRPr="00FB29CB" w:rsidRDefault="00A2732C" w:rsidP="00FB29CB">
      <w:pPr>
        <w:jc w:val="both"/>
        <w:rPr>
          <w:b/>
        </w:rPr>
      </w:pPr>
    </w:p>
    <w:sectPr w:rsidR="00A2732C" w:rsidRPr="00FB29CB" w:rsidSect="00726833">
      <w:headerReference w:type="default" r:id="rId7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E5D2E" w14:textId="77777777" w:rsidR="00D97465" w:rsidRDefault="00D97465" w:rsidP="008F05FC">
      <w:pPr>
        <w:spacing w:after="0" w:line="240" w:lineRule="auto"/>
      </w:pPr>
      <w:r>
        <w:separator/>
      </w:r>
    </w:p>
  </w:endnote>
  <w:endnote w:type="continuationSeparator" w:id="0">
    <w:p w14:paraId="4D07AD15" w14:textId="77777777" w:rsidR="00D97465" w:rsidRDefault="00D97465" w:rsidP="008F0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B2013" w14:textId="77777777" w:rsidR="00D97465" w:rsidRDefault="00D97465" w:rsidP="008F05FC">
      <w:pPr>
        <w:spacing w:after="0" w:line="240" w:lineRule="auto"/>
      </w:pPr>
      <w:r>
        <w:separator/>
      </w:r>
    </w:p>
  </w:footnote>
  <w:footnote w:type="continuationSeparator" w:id="0">
    <w:p w14:paraId="4B3BD97F" w14:textId="77777777" w:rsidR="00D97465" w:rsidRDefault="00D97465" w:rsidP="008F0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322E3" w14:textId="73835D8D" w:rsidR="00726833" w:rsidRDefault="00726833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1A8E423" wp14:editId="1744BFC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b/>
                              <w:bCs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25F94A6F" w14:textId="1D29962F" w:rsidR="00726833" w:rsidRDefault="00A17DD8">
                              <w:pPr>
                                <w:spacing w:after="0" w:line="240" w:lineRule="auto"/>
                              </w:pPr>
                              <w:r>
                                <w:rPr>
                                  <w:b/>
                                  <w:bCs/>
                                </w:rPr>
                                <w:t>PROPOSAL DEFENSE | BSI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A8E423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sdt>
                    <w:sdtPr>
                      <w:rPr>
                        <w:b/>
                        <w:bCs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25F94A6F" w14:textId="1D29962F" w:rsidR="00726833" w:rsidRDefault="00A17DD8">
                        <w:pPr>
                          <w:spacing w:after="0" w:line="240" w:lineRule="auto"/>
                        </w:pPr>
                        <w:r>
                          <w:rPr>
                            <w:b/>
                            <w:bCs/>
                          </w:rPr>
                          <w:t>PROPOSAL DEFENSE | BSI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37CE298" wp14:editId="290DC3C0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67494608" w14:textId="6FAE06DD" w:rsidR="00726833" w:rsidRDefault="00726833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7CE298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14:paraId="67494608" w14:textId="6FAE06DD" w:rsidR="00726833" w:rsidRDefault="00726833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24791"/>
    <w:multiLevelType w:val="hybridMultilevel"/>
    <w:tmpl w:val="960E1F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2733F"/>
    <w:multiLevelType w:val="hybridMultilevel"/>
    <w:tmpl w:val="E542D8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8E04BB"/>
    <w:multiLevelType w:val="hybridMultilevel"/>
    <w:tmpl w:val="0432674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8377754">
    <w:abstractNumId w:val="0"/>
  </w:num>
  <w:num w:numId="2" w16cid:durableId="1999572867">
    <w:abstractNumId w:val="2"/>
  </w:num>
  <w:num w:numId="3" w16cid:durableId="17566353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0NLKwNLA0MzUxsDRX0lEKTi0uzszPAykwrwUAJilBQywAAAA="/>
  </w:docVars>
  <w:rsids>
    <w:rsidRoot w:val="00FB29CB"/>
    <w:rsid w:val="00002A17"/>
    <w:rsid w:val="00014C34"/>
    <w:rsid w:val="00025552"/>
    <w:rsid w:val="000E7C48"/>
    <w:rsid w:val="00105A45"/>
    <w:rsid w:val="00156A40"/>
    <w:rsid w:val="001D478B"/>
    <w:rsid w:val="001E7064"/>
    <w:rsid w:val="001F3583"/>
    <w:rsid w:val="001F3D5C"/>
    <w:rsid w:val="00265457"/>
    <w:rsid w:val="002A20C1"/>
    <w:rsid w:val="002A477C"/>
    <w:rsid w:val="00312778"/>
    <w:rsid w:val="00364455"/>
    <w:rsid w:val="0042120F"/>
    <w:rsid w:val="0043636A"/>
    <w:rsid w:val="004432AB"/>
    <w:rsid w:val="004C2A29"/>
    <w:rsid w:val="004E39F3"/>
    <w:rsid w:val="004F6880"/>
    <w:rsid w:val="00541666"/>
    <w:rsid w:val="005A65C9"/>
    <w:rsid w:val="005C1AE8"/>
    <w:rsid w:val="005F13C5"/>
    <w:rsid w:val="00613548"/>
    <w:rsid w:val="00636AFF"/>
    <w:rsid w:val="00651C2E"/>
    <w:rsid w:val="006776CA"/>
    <w:rsid w:val="0069201A"/>
    <w:rsid w:val="006B0606"/>
    <w:rsid w:val="006F289A"/>
    <w:rsid w:val="007165B9"/>
    <w:rsid w:val="00726833"/>
    <w:rsid w:val="007F241D"/>
    <w:rsid w:val="00803168"/>
    <w:rsid w:val="00805B24"/>
    <w:rsid w:val="008F05FC"/>
    <w:rsid w:val="00912A4A"/>
    <w:rsid w:val="009229DD"/>
    <w:rsid w:val="00942FD4"/>
    <w:rsid w:val="009501F4"/>
    <w:rsid w:val="0097666F"/>
    <w:rsid w:val="009D1CF6"/>
    <w:rsid w:val="00A17DD8"/>
    <w:rsid w:val="00A2732C"/>
    <w:rsid w:val="00A3485A"/>
    <w:rsid w:val="00A40DA4"/>
    <w:rsid w:val="00A97212"/>
    <w:rsid w:val="00AF3C00"/>
    <w:rsid w:val="00B957AB"/>
    <w:rsid w:val="00BB5733"/>
    <w:rsid w:val="00C45B36"/>
    <w:rsid w:val="00C7102F"/>
    <w:rsid w:val="00CA3F12"/>
    <w:rsid w:val="00CA4004"/>
    <w:rsid w:val="00CB0EE3"/>
    <w:rsid w:val="00D97465"/>
    <w:rsid w:val="00DA43BF"/>
    <w:rsid w:val="00E42710"/>
    <w:rsid w:val="00E4541E"/>
    <w:rsid w:val="00F442EC"/>
    <w:rsid w:val="00FB29CB"/>
    <w:rsid w:val="00FE3876"/>
    <w:rsid w:val="00FF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7E555"/>
  <w15:chartTrackingRefBased/>
  <w15:docId w15:val="{CF8E0A20-C3F9-482E-8028-2EC49C0CA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9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55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0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5FC"/>
  </w:style>
  <w:style w:type="paragraph" w:styleId="Footer">
    <w:name w:val="footer"/>
    <w:basedOn w:val="Normal"/>
    <w:link w:val="FooterChar"/>
    <w:uiPriority w:val="99"/>
    <w:unhideWhenUsed/>
    <w:rsid w:val="008F0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DEFENSE | BSIT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DEFENSE | BSIT</dc:title>
  <dc:subject/>
  <dc:creator>Jocelle Monreal</dc:creator>
  <cp:keywords/>
  <dc:description/>
  <cp:lastModifiedBy>joshuavinas</cp:lastModifiedBy>
  <cp:revision>44</cp:revision>
  <cp:lastPrinted>2022-03-26T05:18:00Z</cp:lastPrinted>
  <dcterms:created xsi:type="dcterms:W3CDTF">2018-09-06T09:22:00Z</dcterms:created>
  <dcterms:modified xsi:type="dcterms:W3CDTF">2023-05-03T01:53:00Z</dcterms:modified>
</cp:coreProperties>
</file>